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3CEC" w:rsidRPr="00123CEC" w:rsidRDefault="00123CEC" w:rsidP="00123CE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 w:eastAsia="sk-SK"/>
        </w:rPr>
      </w:pP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Výsledok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verejného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obstarávania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: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podprahová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zákazka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"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Výber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dodávateľa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kancelárskych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potrieb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" - bola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uzatvorená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kúpna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zmluva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s fi. KANEX Slovakia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s.r.o.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,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Stará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Vajnorská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3/A, </w:t>
      </w:r>
      <w:smartTag w:uri="urn:schemas-microsoft-com:office:smarttags" w:element="City">
        <w:smartTag w:uri="urn:schemas-microsoft-com:office:smarttags" w:element="place">
          <w:r w:rsidRPr="00123CEC">
            <w:rPr>
              <w:rFonts w:ascii="Arial" w:hAnsi="Arial" w:cs="Arial"/>
              <w:sz w:val="20"/>
              <w:szCs w:val="20"/>
              <w:lang w:val="en-US" w:eastAsia="sk-SK"/>
            </w:rPr>
            <w:t>Bratislava</w:t>
          </w:r>
        </w:smartTag>
      </w:smartTag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</w:t>
      </w:r>
      <w:proofErr w:type="spellStart"/>
      <w:r w:rsidRPr="00123CEC">
        <w:rPr>
          <w:rFonts w:ascii="Arial" w:hAnsi="Arial" w:cs="Arial"/>
          <w:sz w:val="20"/>
          <w:szCs w:val="20"/>
          <w:lang w:val="en-US" w:eastAsia="sk-SK"/>
        </w:rPr>
        <w:t>dňa</w:t>
      </w:r>
      <w:proofErr w:type="spellEnd"/>
      <w:r w:rsidRPr="00123CEC">
        <w:rPr>
          <w:rFonts w:ascii="Arial" w:hAnsi="Arial" w:cs="Arial"/>
          <w:sz w:val="20"/>
          <w:szCs w:val="20"/>
          <w:lang w:val="en-US" w:eastAsia="sk-SK"/>
        </w:rPr>
        <w:t xml:space="preserve"> 16.4.2009.</w:t>
      </w:r>
    </w:p>
    <w:p w:rsidR="00123CEC" w:rsidRPr="00123CEC" w:rsidRDefault="00123CEC" w:rsidP="00123CEC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sk-SK"/>
        </w:rPr>
      </w:pPr>
    </w:p>
    <w:p w:rsidR="00123CEC" w:rsidRDefault="00123CEC">
      <w:bookmarkStart w:id="0" w:name="_GoBack"/>
      <w:bookmarkEnd w:id="0"/>
    </w:p>
    <w:sectPr w:rsidR="00123C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LS0tDQ2NTA1NDVV0lEKTi0uzszPAykwrAUAlNjNgCwAAAA="/>
  </w:docVars>
  <w:rsids>
    <w:rsidRoot w:val="00123CEC"/>
    <w:rsid w:val="00123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532ED6-11DC-47B2-A18C-204C5227E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0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6:06:00Z</dcterms:created>
  <dcterms:modified xsi:type="dcterms:W3CDTF">2019-04-25T16:06:00Z</dcterms:modified>
</cp:coreProperties>
</file>